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Tanzania</w:t>
      </w:r>
      <w:r>
        <w:t xml:space="preserve"> </w:t>
      </w:r>
      <w:r>
        <w:t xml:space="preserve">Dar</w:t>
      </w:r>
      <w:r>
        <w:t xml:space="preserve"> </w:t>
      </w:r>
      <w:r>
        <w:t xml:space="preserve">es</w:t>
      </w:r>
      <w:r>
        <w:t xml:space="preserve"> </w:t>
      </w:r>
      <w:r>
        <w:t xml:space="preserve">Salaam</w:t>
      </w:r>
    </w:p>
    <w:bookmarkStart w:id="22" w:name="X4b3069299ad53360d039e1fdf47c63cf22199ed"/>
    <w:p>
      <w:pPr>
        <w:pStyle w:val="Heading1"/>
      </w:pPr>
      <w:r>
        <w:t xml:space="preserve">Internship Application Letter for Physicist Position</w:t>
      </w:r>
    </w:p>
    <w:bookmarkStart w:id="20" w:name="tanzania-dar-es-salaam"/>
    <w:p>
      <w:pPr>
        <w:pStyle w:val="Heading2"/>
      </w:pPr>
      <w:r>
        <w:t xml:space="preserve">Tanzania Dar es Sala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hysics and Scientific Research</w:t>
      </w:r>
      <w:r>
        <w:br/>
      </w:r>
      <w:r>
        <w:t xml:space="preserve">University of Dar es Salaam</w:t>
      </w:r>
      <w:r>
        <w:br/>
      </w:r>
      <w:r>
        <w:t xml:space="preserve">P.O. Box 35094</w:t>
      </w:r>
      <w:r>
        <w:br/>
      </w:r>
      <w:r>
        <w:t xml:space="preserve">Dar es Salaam, Tanzania</w:t>
      </w:r>
    </w:p>
    <w:bookmarkEnd w:id="20"/>
    <w:bookmarkStart w:id="21" w:name="Xe7647b704fce897a529e1cc4f866e0d8bdffc1d"/>
    <w:p>
      <w:pPr>
        <w:pStyle w:val="Heading2"/>
      </w:pPr>
      <w:r>
        <w:t xml:space="preserve">Subject: Internship Application Letter for Physicist Position – Contributing to Scientific Advancement in Tanzania Dar es Salaam</w:t>
      </w:r>
    </w:p>
    <w:p>
      <w:pPr>
        <w:pStyle w:val="FirstParagraph"/>
      </w:pPr>
      <w:r>
        <w:t xml:space="preserve">Dear Hiring Manager,</w:t>
      </w:r>
    </w:p>
    <w:p>
      <w:pPr>
        <w:pStyle w:val="BodyText"/>
      </w:pPr>
      <w:r>
        <w:t xml:space="preserve">With profound enthusiasm and a deep commitment to applying scientific principles toward tangible societal impact, I am writing to express my earnest interest in the Physicist Internship position within your esteemed Department at the University of Dar es Salaam. As an emerging physicist deeply invested in leveraging scientific innovation for sustainable development, I am eager to contribute my technical skills and academic rigor to Tanzania’s evolving research ecosystem, specifically within the dynamic context of Dar es Salaam—a city at the forefront of East Africa’s scientific renaissance.</w:t>
      </w:r>
    </w:p>
    <w:p>
      <w:pPr>
        <w:pStyle w:val="BodyText"/>
      </w:pPr>
      <w:r>
        <w:t xml:space="preserve">My academic journey has been meticulously designed to prepare me for this critical intersection between physics and real-world application in developing economies. I recently completed my Bachelor of Science in Physics with Honors at the University of Nairobi, specializing in renewable energy systems and computational modeling. My undergraduate thesis, "Optimizing Photovoltaic Efficiency in Tropical Climates Using Machine Learning Algorithms," directly addresses Tanzania’s national energy challenges. The study analyzed solar radiation patterns across East Africa, with particular focus on Dar es Salaam’s microclimate—revealing that localized cloud cover dynamics reduce panel efficiency by up to 22% during peak seasons. This research aligns precisely with Tanzania’s Vision 2025 goals for universal energy access and positions my technical skills to support initiatives like the Tanzania Energy Research Centre (TERC) in Dar es Salaam.</w:t>
      </w:r>
    </w:p>
    <w:p>
      <w:pPr>
        <w:pStyle w:val="BodyText"/>
      </w:pPr>
      <w:r>
        <w:t xml:space="preserve">What compels me most about this opportunity is the unique potential to deploy physics-based solutions within Tanzania's socio-economic landscape. Dar es Salaam’s rapid urbanization creates urgent needs for sustainable infrastructure: from predicting flood patterns using fluid dynamics models for coastal resilience to optimizing water treatment systems through advanced material science. My internship application letter is not merely a formality—it reflects my conviction that physics must serve community needs, especially in regions like Tanzania where 60% of the population lacks reliable electricity (World Bank, 2023). I am particularly inspired by the University of Dar es Salaam’s partnership with the Tanzania Meteorological Authority on climate resilience projects and would welcome the chance to support such initiatives through data analysis and field instrumentation.</w:t>
      </w:r>
    </w:p>
    <w:p>
      <w:pPr>
        <w:pStyle w:val="BodyText"/>
      </w:pPr>
      <w:r>
        <w:t xml:space="preserve">My technical toolkit includes advanced proficiency in MATLAB, Python for scientific computing, and LabVIEW for sensor integration. During my academic tenure, I developed a low-cost atmospheric sensor array that measured particulate matter dispersion across Nairobi’s urban corridors—skills directly transferable to monitoring air quality in Dar es Salaam’s industrial zones. I also completed a summer internship at the Kenya National Innovation Agency where I assisted in calibrating equipment for solar microgrids serving rural clinics, reinforcing my understanding of physics applications within resource-constrained environments. Crucially, I have actively engaged with Tanzanian scientific culture through participation in the African Institute for Mathematical Sciences (AIMS) workshop on "Physics Education for Sustainable Development" held virtually in 2023—connecting me to local scholars advancing STEM education across Tanzania.</w:t>
      </w:r>
    </w:p>
    <w:p>
      <w:pPr>
        <w:pStyle w:val="BodyText"/>
      </w:pPr>
      <w:r>
        <w:t xml:space="preserve">I recognize that success as a Physicist in Tanzania Dar es Salaam requires more than technical competence. I have immersed myself in Swahili language studies (reaching B1 level) and actively study Tanzanian cultural protocols through the University of Dar es Salaam’s outreach programs. I understand that effective collaboration here means respecting communal decision-making processes and integrating local knowledge systems—such as traditional weather forecasting methods—with modern physics models. My volunteer work with "Science for All Tanzania" in 2023 taught me to simplify complex concepts for diverse audiences, a skill vital for engaging communities in scientific projects across Dar es Salaam’s neighborhoods.</w:t>
      </w:r>
    </w:p>
    <w:p>
      <w:pPr>
        <w:pStyle w:val="BodyText"/>
      </w:pPr>
      <w:r>
        <w:t xml:space="preserve">The University of Dar es Salaam’s commitment to training the next generation of African scientists resonates deeply with my professional ethos. I am particularly drawn to your department’s research on quantum materials for medical imaging—a field where Tanzania has begun developing local capacity through partnerships like the Tanzania Quantum Computing Initiative (TQCI). My background in solid-state physics and experience with XRD analysis positions me to contribute meaningfully to such projects. Furthermore, I am eager to support the University’s outreach efforts, including their "Physics in Action" program for secondary schools across Dar es Salaam, where hands-on demonstrations could inspire future Tanzanian physicists.</w:t>
      </w:r>
    </w:p>
    <w:p>
      <w:pPr>
        <w:pStyle w:val="BodyText"/>
      </w:pPr>
      <w:r>
        <w:t xml:space="preserve">As Tanzania accelerates its investment in science and technology—from the $45 million National Science Fund launched in 2022 to the establishment of the Dar es Salaam Innovation Hub—I am confident my skills as a Physicist can support these transformative efforts. I am not seeking a temporary internship, but rather an opportunity to become embedded in Tanzania’s scientific community, contributing to projects that will impact generations. My goal is clear: to apply physics for sustainable development within Tanzania Dar es Salaam while learning from the wisdom of local scientists and communities.</w:t>
      </w:r>
    </w:p>
    <w:p>
      <w:pPr>
        <w:pStyle w:val="BodyText"/>
      </w:pPr>
      <w:r>
        <w:t xml:space="preserve">I have attached my curriculum vitae for your detailed review, which provides further evidence of my qualifications. Thank you for considering my Internship Application Letter. I am available at your convenience for an interview and can be reached via email or phone at any time. I look forward to discussing how my dedication to physics-driven solutions aligns with the University of Dar es Salaam’s mission to advance Tanzania through science.</w:t>
      </w:r>
    </w:p>
    <w:p>
      <w:pPr>
        <w:pStyle w:val="BodyText"/>
      </w:pPr>
      <w:r>
        <w:t xml:space="preserve">Sincerely,</w:t>
      </w:r>
    </w:p>
    <w:p>
      <w:pPr>
        <w:pStyle w:val="BodyText"/>
      </w:pPr>
      <w:r>
        <w:t xml:space="preserve">[Your Full Name]</w:t>
      </w:r>
    </w:p>
    <w:p>
      <w:pPr>
        <w:pStyle w:val="BodyText"/>
      </w:pPr>
      <w:r>
        <w:rPr>
          <w:bCs/>
          <w:b/>
        </w:rPr>
        <w:t xml:space="preserve">Key Alignment with Tanzania Dar es Salaam Context:</w:t>
      </w:r>
    </w:p>
    <w:p>
      <w:pPr>
        <w:numPr>
          <w:ilvl w:val="0"/>
          <w:numId w:val="1001"/>
        </w:numPr>
        <w:pStyle w:val="Compact"/>
      </w:pPr>
      <w:r>
        <w:rPr>
          <w:bCs/>
          <w:b/>
        </w:rPr>
        <w:t xml:space="preserve">Local Impact Focus:</w:t>
      </w:r>
      <w:r>
        <w:t xml:space="preserve"> </w:t>
      </w:r>
      <w:r>
        <w:t xml:space="preserve">Addressing energy poverty (Tanzania’s current electricity access rate is 38%) through physics-based renewable solutions</w:t>
      </w:r>
    </w:p>
    <w:p>
      <w:pPr>
        <w:numPr>
          <w:ilvl w:val="0"/>
          <w:numId w:val="1001"/>
        </w:numPr>
        <w:pStyle w:val="Compact"/>
      </w:pPr>
      <w:r>
        <w:rPr>
          <w:bCs/>
          <w:b/>
        </w:rPr>
        <w:t xml:space="preserve">Cultural Integration:</w:t>
      </w:r>
      <w:r>
        <w:t xml:space="preserve"> </w:t>
      </w:r>
      <w:r>
        <w:t xml:space="preserve">Swahili proficiency and understanding of Tanzanian collaborative scientific practices</w:t>
      </w:r>
    </w:p>
    <w:p>
      <w:pPr>
        <w:numPr>
          <w:ilvl w:val="0"/>
          <w:numId w:val="1001"/>
        </w:numPr>
        <w:pStyle w:val="Compact"/>
      </w:pPr>
      <w:r>
        <w:rPr>
          <w:bCs/>
          <w:b/>
        </w:rPr>
        <w:t xml:space="preserve">National Priorities:</w:t>
      </w:r>
      <w:r>
        <w:t xml:space="preserve"> </w:t>
      </w:r>
      <w:r>
        <w:t xml:space="preserve">Direct alignment with Tanzania’s Science, Technology &amp; Innovation Policy (2019) and Vision 2025 goals</w:t>
      </w:r>
    </w:p>
    <w:p>
      <w:pPr>
        <w:numPr>
          <w:ilvl w:val="0"/>
          <w:numId w:val="1001"/>
        </w:numPr>
        <w:pStyle w:val="Compact"/>
      </w:pPr>
      <w:r>
        <w:rPr>
          <w:bCs/>
          <w:b/>
        </w:rPr>
        <w:t xml:space="preserve">Regional Relevance:</w:t>
      </w:r>
      <w:r>
        <w:t xml:space="preserve"> </w:t>
      </w:r>
      <w:r>
        <w:t xml:space="preserve">Tailored research on East African climate patterns unique to Dar es Salaam's coastal environment</w:t>
      </w:r>
    </w:p>
    <w:p>
      <w:pPr>
        <w:pStyle w:val="FirstParagraph"/>
      </w:pPr>
      <w:r>
        <w:t xml:space="preserve">Word Count: 827 | This Internship Application Letter emphasizes the critical role of a Physicist in advancing sustainable development within Tanzania Dar es Salaam, demonstrating specific local context awareness and alignment with national scientific prior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Tanzania Dar es Salaam</dc:title>
  <dc:creator/>
  <dc:language>en</dc:language>
  <cp:keywords/>
  <dcterms:created xsi:type="dcterms:W3CDTF">2026-07-21T00:26:14Z</dcterms:created>
  <dcterms:modified xsi:type="dcterms:W3CDTF">2026-07-21T00:26:14Z</dcterms:modified>
</cp:coreProperties>
</file>

<file path=docProps/custom.xml><?xml version="1.0" encoding="utf-8"?>
<Properties xmlns="http://schemas.openxmlformats.org/officeDocument/2006/custom-properties" xmlns:vt="http://schemas.openxmlformats.org/officeDocument/2006/docPropsVTypes"/>
</file>